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6CCF8C7D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</w:t>
      </w:r>
      <w:r w:rsidR="00CF32FD">
        <w:rPr>
          <w:sz w:val="21"/>
          <w:szCs w:val="21"/>
          <w:shd w:val="clear" w:color="auto" w:fill="FFFFFF"/>
        </w:rPr>
        <w:t xml:space="preserve"> </w:t>
      </w:r>
      <w:r w:rsidRPr="002C42F7">
        <w:rPr>
          <w:sz w:val="21"/>
          <w:szCs w:val="21"/>
          <w:shd w:val="clear" w:color="auto" w:fill="FFFFFF"/>
        </w:rPr>
        <w:t>aerosols, particulate matter</w:t>
      </w:r>
      <w:r w:rsidR="00F40EA4">
        <w:rPr>
          <w:sz w:val="21"/>
          <w:szCs w:val="21"/>
          <w:shd w:val="clear" w:color="auto" w:fill="FFFFFF"/>
        </w:rPr>
        <w:t xml:space="preserve"> (PM)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>a, and artificial intelligence</w:t>
      </w:r>
      <w:r w:rsidRPr="002C42F7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5B3660">
        <w:rPr>
          <w:b/>
          <w:sz w:val="21"/>
          <w:szCs w:val="21"/>
          <w:shd w:val="clear" w:color="auto" w:fill="FFFFFF"/>
        </w:rPr>
        <w:t>5</w:t>
      </w:r>
      <w:r w:rsidR="008F6D52">
        <w:rPr>
          <w:b/>
          <w:sz w:val="21"/>
          <w:szCs w:val="21"/>
          <w:shd w:val="clear" w:color="auto" w:fill="FFFFFF"/>
        </w:rPr>
        <w:t>1</w:t>
      </w:r>
      <w:r w:rsidR="005B3660">
        <w:rPr>
          <w:b/>
          <w:sz w:val="21"/>
          <w:szCs w:val="21"/>
          <w:shd w:val="clear" w:color="auto" w:fill="FFFFFF"/>
        </w:rPr>
        <w:t>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8F6D52">
        <w:rPr>
          <w:rStyle w:val="af4"/>
          <w:sz w:val="21"/>
          <w:szCs w:val="21"/>
          <w:shd w:val="clear" w:color="auto" w:fill="FFFFFF"/>
        </w:rPr>
        <w:t>7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8F6D52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>2023: 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B97D8C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lastRenderedPageBreak/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1D5A937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</w:t>
      </w:r>
      <w:r w:rsidR="008F6D52">
        <w:rPr>
          <w:b/>
          <w:sz w:val="22"/>
          <w:u w:val="single"/>
        </w:rPr>
        <w:t>756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8F6D52">
        <w:rPr>
          <w:b/>
          <w:noProof/>
          <w:spacing w:val="-6"/>
          <w:sz w:val="22"/>
          <w:u w:val="single"/>
          <w:lang w:eastAsia="zh-CN"/>
        </w:rPr>
        <w:t>3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1EA1CE29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330E50E5" w:rsidR="00B97CE6" w:rsidRDefault="008F6D5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14795C9C" wp14:editId="53ACFB21">
            <wp:simplePos x="0" y="0"/>
            <wp:positionH relativeFrom="column">
              <wp:posOffset>4953000</wp:posOffset>
            </wp:positionH>
            <wp:positionV relativeFrom="paragraph">
              <wp:posOffset>134913</wp:posOffset>
            </wp:positionV>
            <wp:extent cx="1601251" cy="1840523"/>
            <wp:effectExtent l="0" t="0" r="0" b="762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251" cy="1840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2E52133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653A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FA6C48C" w:rsidR="004B0038" w:rsidRPr="00293D14" w:rsidRDefault="004B0038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510CC40F" w:rsidR="00521AF1" w:rsidRPr="00293D14" w:rsidRDefault="00B97D8C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679F707D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="00F53C9E" w:rsidRPr="00293D14">
        <w:rPr>
          <w:sz w:val="22"/>
          <w:shd w:val="clear" w:color="auto" w:fill="FFFFFF"/>
          <w:lang w:eastAsia="zh-CN"/>
        </w:rPr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B97D8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B97D8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B97D8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B97D8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B97D8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B97D8C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4" w:name="_Impacts_of_Air"/>
      <w:bookmarkStart w:id="5" w:name="_Particulate_Matter_(PM)"/>
      <w:bookmarkEnd w:id="4"/>
      <w:bookmarkEnd w:id="5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6" w:name="_Air_Quality_and"/>
      <w:bookmarkEnd w:id="6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77777777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7" w:name="_Particulate_Matter_(PM)_1"/>
      <w:bookmarkEnd w:id="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7EE82C4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6FDAAE68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A4E8894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64F19DA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2BFBCA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5D1D15F9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8" w:name="_Atmospheric_Trace_(Polluted"/>
      <w:bookmarkStart w:id="9" w:name="_Atmospheric_Aerosols:_Algorithm,"/>
      <w:bookmarkStart w:id="10" w:name="_Aerosol_Optical_Properties:"/>
      <w:bookmarkEnd w:id="8"/>
      <w:bookmarkEnd w:id="9"/>
      <w:bookmarkEnd w:id="10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1" w:name="_Algorithm_Development:"/>
      <w:bookmarkEnd w:id="11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B2C9CF4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2" w:name="_Product_Validation_and"/>
      <w:bookmarkEnd w:id="12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0C93B0D3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3" w:name="_Atmospheric_Trace_(Polluted_1"/>
      <w:bookmarkStart w:id="14" w:name="_Remote_Sensing_Image"/>
      <w:bookmarkEnd w:id="13"/>
      <w:bookmarkEnd w:id="14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5" w:name="_Impacts_of_Air_1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Impacts of Air Pollut</w:t>
      </w:r>
      <w:bookmarkStart w:id="16" w:name="_GoBack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lastRenderedPageBreak/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9B7FA" w14:textId="77777777" w:rsidR="00B97D8C" w:rsidRDefault="00B97D8C" w:rsidP="007D2668">
      <w:r>
        <w:separator/>
      </w:r>
    </w:p>
  </w:endnote>
  <w:endnote w:type="continuationSeparator" w:id="0">
    <w:p w14:paraId="31300424" w14:textId="77777777" w:rsidR="00B97D8C" w:rsidRDefault="00B97D8C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81EC8FA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F6D52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ADB519" w14:textId="77777777" w:rsidR="00B97D8C" w:rsidRDefault="00B97D8C" w:rsidP="007D2668">
      <w:r>
        <w:separator/>
      </w:r>
    </w:p>
  </w:footnote>
  <w:footnote w:type="continuationSeparator" w:id="0">
    <w:p w14:paraId="3146F356" w14:textId="77777777" w:rsidR="00B97D8C" w:rsidRDefault="00B97D8C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D7EEB43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  <w:r w:rsidR="00062BFB">
      <w:rPr>
        <w:b/>
        <w:noProof/>
        <w:spacing w:val="-6"/>
        <w:sz w:val="28"/>
        <w:szCs w:val="28"/>
        <w:lang w:eastAsia="zh-CN"/>
      </w:rPr>
      <w:t xml:space="preserve"> (Updated to 4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0FADYX+1Q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28A288-B9D1-4872-B8AC-C89A230CF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0</Pages>
  <Words>7463</Words>
  <Characters>42542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35</cp:revision>
  <cp:lastPrinted>2024-04-16T00:50:00Z</cp:lastPrinted>
  <dcterms:created xsi:type="dcterms:W3CDTF">2024-02-13T17:24:00Z</dcterms:created>
  <dcterms:modified xsi:type="dcterms:W3CDTF">2024-04-27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